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Lyon</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Electronics Engineer position at [Company Name] in France Lyon. As a dedicated professional with a strong background in electronics engineering and a passion for innovation, I am eager to contribute my technical expertise, problem-solving skills, and commitment to excellence to your organization. France Lyon, known for its vibrant tech ecosystem and cutting-edge research institutions, represents an ideal environment for me to grow as an engineer while advancing the field of electronics.</w:t>
      </w:r>
    </w:p>
    <w:p>
      <w:pPr>
        <w:pStyle w:val="BodyText"/>
      </w:pPr>
      <w:r>
        <w:t xml:space="preserve">With [X years] of experience in designing, developing, and optimizing electronic systems, I have honed my ability to deliver solutions that meet complex technical challenges. My career has been driven by a deep curiosity about how technology shapes industries and a desire to push the boundaries of what is possible. Whether working on embedded systems, PCB design, or signal processing applications, I bring precision, creativity, and a results-oriented mindset to every project. This aligns seamlessly with the innovative spirit of France Lyon’s engineering community.</w:t>
      </w:r>
    </w:p>
    <w:bookmarkStart w:id="20" w:name="X4d0734c4f4e28ee2fdc23edcf7932a4aaa5cf50"/>
    <w:p>
      <w:pPr>
        <w:pStyle w:val="Heading2"/>
      </w:pPr>
      <w:r>
        <w:t xml:space="preserve">Electronics Engineer: A Commitment to Excellence</w:t>
      </w:r>
    </w:p>
    <w:p>
      <w:pPr>
        <w:pStyle w:val="FirstParagraph"/>
      </w:pPr>
      <w:r>
        <w:t xml:space="preserve">As an Electronics Engineer, I have consistently demonstrated my ability to translate theoretical knowledge into practical applications. My academic foundation in [Your Degree, e.g., "Electrical Engineering"] from [Your University] provided me with a strong grasp of circuit analysis, microprocessor systems, and analog/digital design principles. Over the years, I have expanded this knowledge through hands-on experience in industries ranging from consumer electronics to industrial automation.</w:t>
      </w:r>
    </w:p>
    <w:p>
      <w:pPr>
        <w:pStyle w:val="BodyText"/>
      </w:pPr>
      <w:r>
        <w:t xml:space="preserve">One of my most rewarding projects involved leading the development of a low-power sensor network for environmental monitoring. This initiative required me to integrate IoT technologies with custom hardware, ensuring reliability and efficiency in real-world conditions. The success of this project not only reduced operational costs for the client but also underscored my ability to balance technical rigor with user-centric design. Such experiences have prepared me to tackle the dynamic challenges faced by companies in France Lyon, where innovation is often at the intersection of sustainability and advanced engineering.</w:t>
      </w:r>
    </w:p>
    <w:bookmarkEnd w:id="20"/>
    <w:bookmarkStart w:id="21" w:name="why-france-lyon"/>
    <w:p>
      <w:pPr>
        <w:pStyle w:val="Heading2"/>
      </w:pPr>
      <w:r>
        <w:t xml:space="preserve">Why France Lyon?</w:t>
      </w:r>
    </w:p>
    <w:p>
      <w:pPr>
        <w:pStyle w:val="FirstParagraph"/>
      </w:pPr>
      <w:r>
        <w:t xml:space="preserve">France Lyon has long been a hub for technological advancement, with its strategic location fostering collaboration between academia, startups, and established industries. The city’s thriving electronics sector, particularly in areas like smart manufacturing and renewable energy systems, resonates deeply with my professional goals. I am especially inspired by the opportunities to contribute to projects that align with France’s national focus on green technologies and digital transformation.</w:t>
      </w:r>
    </w:p>
    <w:p>
      <w:pPr>
        <w:pStyle w:val="BodyText"/>
      </w:pPr>
      <w:r>
        <w:t xml:space="preserve">Living in Lyon would allow me to immerse myself in a culture that values both tradition and progress. The city’s blend of historical architecture and modern infrastructure creates a unique environment for professionals who seek creativity and stability. Moreover, Lyon’s proximity to other European tech centers like Geneva and Marseille offers the potential for cross-border collaboration, which I believe is critical in today’s interconnected world.</w:t>
      </w:r>
    </w:p>
    <w:bookmarkEnd w:id="21"/>
    <w:bookmarkStart w:id="22" w:name="skills-and-qualifications"/>
    <w:p>
      <w:pPr>
        <w:pStyle w:val="Heading2"/>
      </w:pPr>
      <w:r>
        <w:t xml:space="preserve">Skills and Qualifications</w:t>
      </w:r>
    </w:p>
    <w:p>
      <w:pPr>
        <w:pStyle w:val="FirstParagraph"/>
      </w:pPr>
      <w:r>
        <w:t xml:space="preserve">My technical expertise spans a wide range of areas relevant to the Electronics Engineer role. I am proficient in tools such as [mention software/tools: e.g., "Altium Designer," "MATLAB," "SPICE simulations"], and I have hands-on experience with microcontroller programming (e.g., Arduino, Raspberry Pi) and FPGA development. My ability to troubleshoot complex systems, coupled with a strong understanding of industry standards like ISO 9001 and IPC-A-610, ensures that my work meets the highest quality benchmarks.</w:t>
      </w:r>
    </w:p>
    <w:p>
      <w:pPr>
        <w:pStyle w:val="BodyText"/>
      </w:pPr>
      <w:r>
        <w:t xml:space="preserve">Equally important is my ability to collaborate effectively with cross-functional teams. In previous roles, I have worked closely with software developers, mechanical engineers, and project managers to deliver integrated solutions. This collaborative approach has enabled me to bridge technical gaps and ensure that every component of a project aligns with the overarching goal of innovation.</w:t>
      </w:r>
    </w:p>
    <w:bookmarkEnd w:id="22"/>
    <w:bookmarkStart w:id="23" w:name="why-company-name"/>
    <w:p>
      <w:pPr>
        <w:pStyle w:val="Heading2"/>
      </w:pPr>
      <w:r>
        <w:t xml:space="preserve">Why [Company Name]?</w:t>
      </w:r>
    </w:p>
    <w:p>
      <w:pPr>
        <w:pStyle w:val="FirstParagraph"/>
      </w:pPr>
      <w:r>
        <w:t xml:space="preserve">[Company Name]’s reputation as a leader in [specific field, e.g., "smart energy systems" or "industrial automation"] has caught my attention. I am particularly impressed by your recent work on [mention a specific project, product, or initiative], which exemplifies the kind of forward-thinking engineering that excites me. I am confident that my skills in [specific area, e.g., "power electronics" or "embedded systems"] and my passion for solving real-world problems would make me a valuable asset to your team.</w:t>
      </w:r>
    </w:p>
    <w:p>
      <w:pPr>
        <w:pStyle w:val="BodyText"/>
      </w:pPr>
      <w:r>
        <w:t xml:space="preserve">Furthermore, I admire the company’s commitment to fostering a culture of innovation and employee growth. As an Electronics Engineer, I thrive in environments where continuous learning and creativity are prioritized, and I am eager to contribute to [Company Name]’s mission of [mention company mission or values if known].</w:t>
      </w:r>
    </w:p>
    <w:bookmarkEnd w:id="23"/>
    <w:bookmarkStart w:id="24" w:name="conclusion"/>
    <w:p>
      <w:pPr>
        <w:pStyle w:val="Heading2"/>
      </w:pPr>
      <w:r>
        <w:t xml:space="preserve">Conclusion</w:t>
      </w:r>
    </w:p>
    <w:p>
      <w:pPr>
        <w:pStyle w:val="FirstParagraph"/>
      </w:pPr>
      <w:r>
        <w:t xml:space="preserve">In conclusion, I am enthusiastic about the opportunity to bring my expertise as an Electronics Engineer to [Company Name] in France Lyon. My technical background, combined with my dedication to excellence and adaptability, positions me to make meaningful contributions to your organization. I would welcome the chance to discuss how my skills align with your needs and how I can contribute to your future successes.</w:t>
      </w:r>
    </w:p>
    <w:p>
      <w:pPr>
        <w:pStyle w:val="BodyText"/>
      </w:pPr>
      <w:r>
        <w:t xml:space="preserve">Thank you for considering my application. I look forward to the possibility of working together in France Lyon, a city that embodies the fusion of tradition and innovation that defines modern engineer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in France Lyon</dc:title>
  <dc:creator/>
  <dc:language>en</dc:language>
  <cp:keywords/>
  <dcterms:created xsi:type="dcterms:W3CDTF">2025-12-09T02:52:44Z</dcterms:created>
  <dcterms:modified xsi:type="dcterms:W3CDTF">2025-12-09T02:52:44Z</dcterms:modified>
</cp:coreProperties>
</file>

<file path=docProps/custom.xml><?xml version="1.0" encoding="utf-8"?>
<Properties xmlns="http://schemas.openxmlformats.org/officeDocument/2006/custom-properties" xmlns:vt="http://schemas.openxmlformats.org/officeDocument/2006/docPropsVTypes"/>
</file>